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ED8DD9" w14:textId="6856A076" w:rsidR="00BD526C" w:rsidRPr="00D24839" w:rsidRDefault="00824DA1" w:rsidP="00824DA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D24839">
        <w:rPr>
          <w:rFonts w:ascii="Times New Roman" w:hAnsi="Times New Roman" w:cs="Times New Roman"/>
          <w:b/>
          <w:bCs/>
          <w:sz w:val="36"/>
          <w:szCs w:val="36"/>
        </w:rPr>
        <w:t>I</w:t>
      </w:r>
      <w:r w:rsidR="00C60D63" w:rsidRPr="00D24839">
        <w:rPr>
          <w:rFonts w:ascii="Times New Roman" w:hAnsi="Times New Roman" w:cs="Times New Roman"/>
          <w:b/>
          <w:bCs/>
          <w:sz w:val="36"/>
          <w:szCs w:val="36"/>
        </w:rPr>
        <w:t>nvitation for Bids</w:t>
      </w:r>
    </w:p>
    <w:p w14:paraId="2ACFE4A9" w14:textId="04BCBF16" w:rsidR="00C60D63" w:rsidRPr="001159FB" w:rsidRDefault="00C94982" w:rsidP="00C60D63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1159FB">
        <w:rPr>
          <w:rFonts w:ascii="Times New Roman" w:hAnsi="Times New Roman" w:cs="Times New Roman"/>
          <w:b/>
          <w:bCs/>
          <w:sz w:val="24"/>
          <w:szCs w:val="24"/>
          <w:u w:val="single"/>
        </w:rPr>
        <w:t>Date of Publication:</w:t>
      </w:r>
      <w:r w:rsidR="00187FB6" w:rsidRPr="001159FB">
        <w:rPr>
          <w:b/>
          <w:bCs/>
          <w:u w:val="single"/>
        </w:rPr>
        <w:t xml:space="preserve"> </w:t>
      </w:r>
      <w:r w:rsidR="00187FB6" w:rsidRPr="001159FB">
        <w:rPr>
          <w:rFonts w:ascii="Times New Roman" w:hAnsi="Times New Roman" w:cs="Times New Roman"/>
          <w:b/>
          <w:bCs/>
          <w:sz w:val="24"/>
          <w:szCs w:val="24"/>
          <w:u w:val="single"/>
        </w:rPr>
        <w:t>208</w:t>
      </w:r>
      <w:r w:rsidR="00185EA5">
        <w:rPr>
          <w:rFonts w:ascii="Times New Roman" w:hAnsi="Times New Roman" w:cs="Times New Roman"/>
          <w:b/>
          <w:bCs/>
          <w:sz w:val="24"/>
          <w:szCs w:val="24"/>
          <w:u w:val="single"/>
        </w:rPr>
        <w:t>2</w:t>
      </w:r>
      <w:r w:rsidR="00187FB6" w:rsidRPr="001159FB">
        <w:rPr>
          <w:rFonts w:ascii="Times New Roman" w:hAnsi="Times New Roman" w:cs="Times New Roman"/>
          <w:b/>
          <w:bCs/>
          <w:sz w:val="24"/>
          <w:szCs w:val="24"/>
          <w:u w:val="single"/>
        </w:rPr>
        <w:t>/</w:t>
      </w:r>
      <w:r w:rsidR="009A225C">
        <w:rPr>
          <w:rFonts w:ascii="Times New Roman" w:hAnsi="Times New Roman" w:cs="Times New Roman"/>
          <w:b/>
          <w:bCs/>
          <w:sz w:val="24"/>
          <w:szCs w:val="24"/>
          <w:u w:val="single"/>
        </w:rPr>
        <w:t>11/0</w:t>
      </w:r>
      <w:r w:rsidR="00E93A62">
        <w:rPr>
          <w:rFonts w:ascii="Times New Roman" w:hAnsi="Times New Roman" w:cs="Times New Roman"/>
          <w:b/>
          <w:bCs/>
          <w:sz w:val="24"/>
          <w:szCs w:val="24"/>
          <w:u w:val="single"/>
        </w:rPr>
        <w:t>8</w:t>
      </w:r>
      <w:r w:rsidR="00187FB6" w:rsidRPr="001159FB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BS </w:t>
      </w:r>
    </w:p>
    <w:p w14:paraId="77D0D77B" w14:textId="48129B40" w:rsidR="00467D56" w:rsidRPr="00DD3B6F" w:rsidRDefault="00C60D63" w:rsidP="00AA6B4F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D3B6F">
        <w:rPr>
          <w:rFonts w:ascii="Times New Roman" w:hAnsi="Times New Roman" w:cs="Times New Roman"/>
          <w:sz w:val="24"/>
          <w:szCs w:val="24"/>
        </w:rPr>
        <w:t xml:space="preserve">Itahari Sub-Metropolitan City Office of the Municipal </w:t>
      </w:r>
      <w:r w:rsidR="001D5ADA" w:rsidRPr="00DD3B6F">
        <w:rPr>
          <w:rFonts w:ascii="Times New Roman" w:hAnsi="Times New Roman" w:cs="Times New Roman"/>
          <w:sz w:val="24"/>
          <w:szCs w:val="24"/>
        </w:rPr>
        <w:t>Executive, Itahari</w:t>
      </w:r>
      <w:r w:rsidRPr="00DD3B6F">
        <w:rPr>
          <w:rFonts w:ascii="Times New Roman" w:hAnsi="Times New Roman" w:cs="Times New Roman"/>
          <w:sz w:val="24"/>
          <w:szCs w:val="24"/>
        </w:rPr>
        <w:t xml:space="preserve"> Sunsari </w:t>
      </w:r>
      <w:r w:rsidR="00417B65" w:rsidRPr="00DD3B6F">
        <w:rPr>
          <w:rFonts w:ascii="Times New Roman" w:hAnsi="Times New Roman" w:cs="Times New Roman"/>
          <w:sz w:val="24"/>
          <w:szCs w:val="24"/>
        </w:rPr>
        <w:t>invites</w:t>
      </w:r>
      <w:r w:rsidRPr="00DD3B6F">
        <w:rPr>
          <w:rFonts w:ascii="Times New Roman" w:hAnsi="Times New Roman" w:cs="Times New Roman"/>
          <w:sz w:val="24"/>
          <w:szCs w:val="24"/>
        </w:rPr>
        <w:t xml:space="preserve"> </w:t>
      </w:r>
      <w:r w:rsidR="0036305D" w:rsidRPr="00DD3B6F">
        <w:rPr>
          <w:rFonts w:ascii="Times New Roman" w:hAnsi="Times New Roman" w:cs="Times New Roman"/>
          <w:sz w:val="24"/>
          <w:szCs w:val="24"/>
        </w:rPr>
        <w:t>NCB</w:t>
      </w:r>
      <w:r w:rsidR="008D017A" w:rsidRPr="00DD3B6F">
        <w:rPr>
          <w:rFonts w:ascii="Times New Roman" w:hAnsi="Times New Roman" w:cs="Times New Roman"/>
          <w:sz w:val="24"/>
          <w:szCs w:val="24"/>
        </w:rPr>
        <w:t xml:space="preserve"> </w:t>
      </w:r>
      <w:r w:rsidRPr="00DD3B6F">
        <w:rPr>
          <w:rFonts w:ascii="Times New Roman" w:hAnsi="Times New Roman" w:cs="Times New Roman"/>
          <w:sz w:val="24"/>
          <w:szCs w:val="24"/>
        </w:rPr>
        <w:t xml:space="preserve">from eligible </w:t>
      </w:r>
      <w:r w:rsidR="001D5ADA" w:rsidRPr="00DD3B6F">
        <w:rPr>
          <w:rFonts w:ascii="Times New Roman" w:hAnsi="Times New Roman" w:cs="Times New Roman"/>
          <w:sz w:val="24"/>
          <w:szCs w:val="24"/>
        </w:rPr>
        <w:t>domestic bidders for the Contracts named below.</w:t>
      </w:r>
    </w:p>
    <w:p w14:paraId="4DB9D85B" w14:textId="77777777" w:rsidR="00AA6B4F" w:rsidRPr="00DD3B6F" w:rsidRDefault="00AA6B4F" w:rsidP="00AA6B4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92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486"/>
        <w:gridCol w:w="1628"/>
        <w:gridCol w:w="2205"/>
        <w:gridCol w:w="1620"/>
        <w:gridCol w:w="990"/>
        <w:gridCol w:w="1171"/>
        <w:gridCol w:w="1261"/>
        <w:gridCol w:w="1169"/>
      </w:tblGrid>
      <w:tr w:rsidR="00C15CC6" w:rsidRPr="00DD3B6F" w14:paraId="70B61852" w14:textId="77C1D76C" w:rsidTr="00C15CC6">
        <w:trPr>
          <w:trHeight w:val="1367"/>
        </w:trPr>
        <w:tc>
          <w:tcPr>
            <w:tcW w:w="231" w:type="pct"/>
          </w:tcPr>
          <w:p w14:paraId="67C5327F" w14:textId="77777777" w:rsidR="00142F0E" w:rsidRPr="00DD3B6F" w:rsidRDefault="00142F0E" w:rsidP="001C24DB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B5BEDC0" w14:textId="59AD488D" w:rsidR="00142F0E" w:rsidRPr="00DD3B6F" w:rsidRDefault="00142F0E" w:rsidP="001C24DB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D3B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.N.</w:t>
            </w:r>
          </w:p>
        </w:tc>
        <w:tc>
          <w:tcPr>
            <w:tcW w:w="773" w:type="pct"/>
          </w:tcPr>
          <w:p w14:paraId="2F2EC835" w14:textId="77777777" w:rsidR="00C15CC6" w:rsidRDefault="00C15CC6" w:rsidP="001C24DB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0BCA1F7" w14:textId="357045B4" w:rsidR="00142F0E" w:rsidRPr="00DD3B6F" w:rsidRDefault="00142F0E" w:rsidP="001C24DB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D3B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Identification Number</w:t>
            </w:r>
          </w:p>
        </w:tc>
        <w:tc>
          <w:tcPr>
            <w:tcW w:w="1047" w:type="pct"/>
          </w:tcPr>
          <w:p w14:paraId="7FECAB30" w14:textId="77777777" w:rsidR="00C15CC6" w:rsidRDefault="00C15CC6" w:rsidP="001C24DB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F9E3195" w14:textId="5AF83A97" w:rsidR="00142F0E" w:rsidRPr="00DD3B6F" w:rsidRDefault="00142F0E" w:rsidP="001C24DB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D3B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k/Description</w:t>
            </w:r>
          </w:p>
        </w:tc>
        <w:tc>
          <w:tcPr>
            <w:tcW w:w="769" w:type="pct"/>
          </w:tcPr>
          <w:p w14:paraId="43404AEC" w14:textId="5BD9DC5B" w:rsidR="00142F0E" w:rsidRPr="00DD3B6F" w:rsidRDefault="00A73F8F" w:rsidP="001C24DB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73F8F">
              <w:rPr>
                <w:rFonts w:ascii="Times New Roman" w:hAnsi="Times New Roman" w:cs="Times New Roman"/>
                <w:b/>
                <w:bCs/>
                <w:sz w:val="20"/>
              </w:rPr>
              <w:t>Estimated Amount (without VAT and contingency but including PS) NRs</w:t>
            </w:r>
            <w:r w:rsidRPr="00A73F8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470" w:type="pct"/>
          </w:tcPr>
          <w:p w14:paraId="3E9E31EC" w14:textId="1F2AE179" w:rsidR="00142F0E" w:rsidRPr="00DD3B6F" w:rsidRDefault="00142F0E" w:rsidP="001C24DB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D3B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Bid Price </w:t>
            </w:r>
            <w:r w:rsidR="000D786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Pr="00DD3B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Rs</w:t>
            </w:r>
            <w:r w:rsidR="000D786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556" w:type="pct"/>
          </w:tcPr>
          <w:p w14:paraId="1E813CC8" w14:textId="6BB56C8E" w:rsidR="00142F0E" w:rsidRPr="00DD3B6F" w:rsidRDefault="00185EA5" w:rsidP="001C24DB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D3B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Bid Security Amount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Pr="00DD3B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Rs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599" w:type="pct"/>
          </w:tcPr>
          <w:p w14:paraId="5F057DC0" w14:textId="78D89160" w:rsidR="00142F0E" w:rsidRPr="00DD3B6F" w:rsidRDefault="00185EA5" w:rsidP="0084413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D3B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Bid </w:t>
            </w:r>
            <w:r w:rsidR="0084413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curity</w:t>
            </w:r>
            <w:r w:rsidRPr="00DD3B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Period</w:t>
            </w:r>
          </w:p>
        </w:tc>
        <w:tc>
          <w:tcPr>
            <w:tcW w:w="555" w:type="pct"/>
          </w:tcPr>
          <w:p w14:paraId="62724411" w14:textId="5065A46D" w:rsidR="00142F0E" w:rsidRPr="00DD3B6F" w:rsidRDefault="00142F0E" w:rsidP="001C24DB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D3B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marks</w:t>
            </w:r>
          </w:p>
        </w:tc>
      </w:tr>
      <w:tr w:rsidR="00C15CC6" w:rsidRPr="00DD3B6F" w14:paraId="7A52C268" w14:textId="77777777" w:rsidTr="00C15CC6">
        <w:trPr>
          <w:trHeight w:val="2582"/>
        </w:trPr>
        <w:tc>
          <w:tcPr>
            <w:tcW w:w="231" w:type="pct"/>
          </w:tcPr>
          <w:p w14:paraId="688C19ED" w14:textId="77777777" w:rsidR="008E62FC" w:rsidRPr="007439A3" w:rsidRDefault="008E62FC" w:rsidP="00B04F2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Cs w:val="22"/>
                <w:shd w:val="clear" w:color="auto" w:fill="F6F6F6"/>
              </w:rPr>
            </w:pPr>
          </w:p>
          <w:p w14:paraId="02863C2F" w14:textId="77777777" w:rsidR="000E0B53" w:rsidRDefault="000E0B53" w:rsidP="00B04F2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Cs w:val="22"/>
                <w:shd w:val="clear" w:color="auto" w:fill="F6F6F6"/>
              </w:rPr>
            </w:pPr>
          </w:p>
          <w:p w14:paraId="149A1B4F" w14:textId="78983716" w:rsidR="00B04F29" w:rsidRPr="007439A3" w:rsidRDefault="00B04F29" w:rsidP="00B04F2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Cs w:val="22"/>
                <w:shd w:val="clear" w:color="auto" w:fill="F6F6F6"/>
              </w:rPr>
            </w:pPr>
            <w:r w:rsidRPr="007439A3">
              <w:rPr>
                <w:rFonts w:ascii="Times New Roman" w:hAnsi="Times New Roman" w:cs="Times New Roman"/>
                <w:color w:val="000000"/>
                <w:szCs w:val="22"/>
                <w:shd w:val="clear" w:color="auto" w:fill="F6F6F6"/>
              </w:rPr>
              <w:t>1</w:t>
            </w:r>
          </w:p>
        </w:tc>
        <w:tc>
          <w:tcPr>
            <w:tcW w:w="773" w:type="pct"/>
          </w:tcPr>
          <w:p w14:paraId="36D58E71" w14:textId="77777777" w:rsidR="00C10BAC" w:rsidRPr="007439A3" w:rsidRDefault="00C10BAC" w:rsidP="00C10BAC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</w:p>
          <w:p w14:paraId="52E6BAC7" w14:textId="77777777" w:rsidR="000E0B53" w:rsidRDefault="000E0B53" w:rsidP="00E93A6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</w:p>
          <w:p w14:paraId="77166D67" w14:textId="79EEA2C1" w:rsidR="00B04F29" w:rsidRPr="007439A3" w:rsidRDefault="00E93A62" w:rsidP="00E93A6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ITR/NCB/42</w:t>
            </w:r>
            <w:r w:rsidR="00C10BAC" w:rsidRPr="007439A3">
              <w:rPr>
                <w:rFonts w:ascii="Times New Roman" w:hAnsi="Times New Roman" w:cs="Times New Roman"/>
                <w:szCs w:val="22"/>
              </w:rPr>
              <w:t>W/082/083</w:t>
            </w:r>
          </w:p>
        </w:tc>
        <w:tc>
          <w:tcPr>
            <w:tcW w:w="1047" w:type="pct"/>
          </w:tcPr>
          <w:p w14:paraId="51D6378D" w14:textId="77777777" w:rsidR="00E93A62" w:rsidRDefault="00E93A62" w:rsidP="000E0B5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</w:p>
          <w:p w14:paraId="11E9F683" w14:textId="77777777" w:rsidR="00E93A62" w:rsidRPr="00E93A62" w:rsidRDefault="00E93A62" w:rsidP="000E0B53">
            <w:pPr>
              <w:pStyle w:val="Heading2"/>
              <w:spacing w:line="276" w:lineRule="auto"/>
              <w:outlineLvl w:val="1"/>
              <w:rPr>
                <w:rFonts w:eastAsiaTheme="minorEastAsia"/>
                <w:b w:val="0"/>
                <w:bCs w:val="0"/>
                <w:i w:val="0"/>
                <w:iCs w:val="0"/>
                <w:sz w:val="22"/>
                <w:szCs w:val="22"/>
                <w:lang w:bidi="ne-NP"/>
              </w:rPr>
            </w:pPr>
            <w:r w:rsidRPr="00E93A62">
              <w:rPr>
                <w:rFonts w:eastAsiaTheme="minorEastAsia"/>
                <w:b w:val="0"/>
                <w:bCs w:val="0"/>
                <w:i w:val="0"/>
                <w:iCs w:val="0"/>
                <w:sz w:val="22"/>
                <w:szCs w:val="22"/>
                <w:lang w:bidi="ne-NP"/>
              </w:rPr>
              <w:t xml:space="preserve">Construction of drain, protection wall and gravel filling in </w:t>
            </w:r>
            <w:proofErr w:type="spellStart"/>
            <w:r w:rsidRPr="00E93A62">
              <w:rPr>
                <w:rFonts w:eastAsiaTheme="minorEastAsia"/>
                <w:b w:val="0"/>
                <w:bCs w:val="0"/>
                <w:i w:val="0"/>
                <w:iCs w:val="0"/>
                <w:sz w:val="22"/>
                <w:szCs w:val="22"/>
                <w:lang w:bidi="ne-NP"/>
              </w:rPr>
              <w:t>Pabson</w:t>
            </w:r>
            <w:proofErr w:type="spellEnd"/>
            <w:r w:rsidRPr="00E93A62">
              <w:rPr>
                <w:rFonts w:eastAsiaTheme="minorEastAsia"/>
                <w:b w:val="0"/>
                <w:bCs w:val="0"/>
                <w:i w:val="0"/>
                <w:iCs w:val="0"/>
                <w:sz w:val="22"/>
                <w:szCs w:val="22"/>
                <w:lang w:bidi="ne-NP"/>
              </w:rPr>
              <w:t xml:space="preserve"> </w:t>
            </w:r>
            <w:proofErr w:type="spellStart"/>
            <w:r w:rsidRPr="00E93A62">
              <w:rPr>
                <w:rFonts w:eastAsiaTheme="minorEastAsia"/>
                <w:b w:val="0"/>
                <w:bCs w:val="0"/>
                <w:i w:val="0"/>
                <w:iCs w:val="0"/>
                <w:sz w:val="22"/>
                <w:szCs w:val="22"/>
                <w:lang w:bidi="ne-NP"/>
              </w:rPr>
              <w:t>marga</w:t>
            </w:r>
            <w:proofErr w:type="spellEnd"/>
            <w:r w:rsidRPr="00E93A62">
              <w:rPr>
                <w:rFonts w:eastAsiaTheme="minorEastAsia"/>
                <w:b w:val="0"/>
                <w:bCs w:val="0"/>
                <w:i w:val="0"/>
                <w:iCs w:val="0"/>
                <w:sz w:val="22"/>
                <w:szCs w:val="22"/>
                <w:lang w:bidi="ne-NP"/>
              </w:rPr>
              <w:t xml:space="preserve"> of </w:t>
            </w:r>
            <w:proofErr w:type="spellStart"/>
            <w:r w:rsidRPr="00E93A62">
              <w:rPr>
                <w:rFonts w:eastAsiaTheme="minorEastAsia"/>
                <w:b w:val="0"/>
                <w:bCs w:val="0"/>
                <w:i w:val="0"/>
                <w:iCs w:val="0"/>
                <w:sz w:val="22"/>
                <w:szCs w:val="22"/>
                <w:lang w:bidi="ne-NP"/>
              </w:rPr>
              <w:t>Pathibhara</w:t>
            </w:r>
            <w:proofErr w:type="spellEnd"/>
            <w:r w:rsidRPr="00E93A62">
              <w:rPr>
                <w:rFonts w:eastAsiaTheme="minorEastAsia"/>
                <w:b w:val="0"/>
                <w:bCs w:val="0"/>
                <w:i w:val="0"/>
                <w:iCs w:val="0"/>
                <w:sz w:val="22"/>
                <w:szCs w:val="22"/>
                <w:lang w:bidi="ne-NP"/>
              </w:rPr>
              <w:t xml:space="preserve"> </w:t>
            </w:r>
            <w:proofErr w:type="spellStart"/>
            <w:r w:rsidRPr="00E93A62">
              <w:rPr>
                <w:rFonts w:eastAsiaTheme="minorEastAsia"/>
                <w:b w:val="0"/>
                <w:bCs w:val="0"/>
                <w:i w:val="0"/>
                <w:iCs w:val="0"/>
                <w:sz w:val="22"/>
                <w:szCs w:val="22"/>
                <w:lang w:bidi="ne-NP"/>
              </w:rPr>
              <w:t>tole</w:t>
            </w:r>
            <w:proofErr w:type="spellEnd"/>
            <w:r w:rsidRPr="00E93A62">
              <w:rPr>
                <w:rFonts w:eastAsiaTheme="minorEastAsia"/>
                <w:b w:val="0"/>
                <w:bCs w:val="0"/>
                <w:i w:val="0"/>
                <w:iCs w:val="0"/>
                <w:sz w:val="22"/>
                <w:szCs w:val="22"/>
                <w:lang w:bidi="ne-NP"/>
              </w:rPr>
              <w:t xml:space="preserve">, Itahari-5, </w:t>
            </w:r>
            <w:proofErr w:type="spellStart"/>
            <w:r w:rsidRPr="00E93A62">
              <w:rPr>
                <w:rFonts w:eastAsiaTheme="minorEastAsia"/>
                <w:b w:val="0"/>
                <w:bCs w:val="0"/>
                <w:i w:val="0"/>
                <w:iCs w:val="0"/>
                <w:sz w:val="22"/>
                <w:szCs w:val="22"/>
                <w:lang w:bidi="ne-NP"/>
              </w:rPr>
              <w:t>Sunsari</w:t>
            </w:r>
            <w:proofErr w:type="spellEnd"/>
          </w:p>
          <w:p w14:paraId="3270021A" w14:textId="0E273A08" w:rsidR="00B04F29" w:rsidRPr="007439A3" w:rsidRDefault="00B04F29" w:rsidP="000E0B5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769" w:type="pct"/>
          </w:tcPr>
          <w:p w14:paraId="2BE356FD" w14:textId="77777777" w:rsidR="00C10BAC" w:rsidRPr="007439A3" w:rsidRDefault="00C10BAC" w:rsidP="000E0B5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</w:p>
          <w:p w14:paraId="77E59E52" w14:textId="77777777" w:rsidR="00C10BAC" w:rsidRPr="007439A3" w:rsidRDefault="00C10BAC" w:rsidP="000E0B5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</w:p>
          <w:p w14:paraId="3C8B8BCF" w14:textId="77777777" w:rsidR="000E0B53" w:rsidRDefault="000E0B53" w:rsidP="000E0B5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</w:p>
          <w:p w14:paraId="0E0D78B0" w14:textId="22088964" w:rsidR="00B04F29" w:rsidRPr="007439A3" w:rsidRDefault="000E0B53" w:rsidP="000E0B5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0E0B53">
              <w:rPr>
                <w:rFonts w:ascii="Times New Roman" w:hAnsi="Times New Roman" w:cs="Times New Roman"/>
                <w:szCs w:val="22"/>
              </w:rPr>
              <w:t>35,80,288.70</w:t>
            </w:r>
          </w:p>
        </w:tc>
        <w:tc>
          <w:tcPr>
            <w:tcW w:w="470" w:type="pct"/>
          </w:tcPr>
          <w:p w14:paraId="00794676" w14:textId="77777777" w:rsidR="00B04F29" w:rsidRPr="007439A3" w:rsidRDefault="00B04F29" w:rsidP="000E0B5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</w:p>
          <w:p w14:paraId="3DF6C2BB" w14:textId="77777777" w:rsidR="00C10BAC" w:rsidRPr="007439A3" w:rsidRDefault="00C10BAC" w:rsidP="000E0B5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</w:p>
          <w:p w14:paraId="3EB2550D" w14:textId="77777777" w:rsidR="000E0B53" w:rsidRDefault="000E0B53" w:rsidP="000E0B5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</w:p>
          <w:p w14:paraId="35DBB83A" w14:textId="507F4CCE" w:rsidR="00B04F29" w:rsidRPr="007439A3" w:rsidRDefault="00B04F29" w:rsidP="000E0B5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7439A3">
              <w:rPr>
                <w:rFonts w:ascii="Times New Roman" w:hAnsi="Times New Roman" w:cs="Times New Roman"/>
                <w:szCs w:val="22"/>
              </w:rPr>
              <w:t>3,000</w:t>
            </w:r>
          </w:p>
        </w:tc>
        <w:tc>
          <w:tcPr>
            <w:tcW w:w="556" w:type="pct"/>
            <w:vAlign w:val="center"/>
          </w:tcPr>
          <w:p w14:paraId="49375D11" w14:textId="07287577" w:rsidR="00B04F29" w:rsidRPr="007439A3" w:rsidRDefault="000E0B53" w:rsidP="000E0B5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0E0B53">
              <w:rPr>
                <w:rFonts w:ascii="Times New Roman" w:hAnsi="Times New Roman" w:cs="Times New Roman"/>
                <w:szCs w:val="22"/>
              </w:rPr>
              <w:t>95,000.00</w:t>
            </w:r>
            <w:bookmarkStart w:id="0" w:name="_GoBack"/>
            <w:bookmarkEnd w:id="0"/>
          </w:p>
        </w:tc>
        <w:tc>
          <w:tcPr>
            <w:tcW w:w="599" w:type="pct"/>
          </w:tcPr>
          <w:p w14:paraId="18847DEE" w14:textId="77777777" w:rsidR="00B04F29" w:rsidRPr="007439A3" w:rsidRDefault="00B04F29" w:rsidP="000E0B5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</w:p>
          <w:p w14:paraId="19894FF6" w14:textId="77777777" w:rsidR="00C10BAC" w:rsidRPr="007439A3" w:rsidRDefault="00C10BAC" w:rsidP="000E0B5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</w:p>
          <w:p w14:paraId="7FA29918" w14:textId="77777777" w:rsidR="000E0B53" w:rsidRDefault="000E0B53" w:rsidP="000E0B5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</w:p>
          <w:p w14:paraId="6BFA2067" w14:textId="29DF894A" w:rsidR="00B04F29" w:rsidRPr="007439A3" w:rsidRDefault="00B04F29" w:rsidP="000E0B5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7439A3">
              <w:rPr>
                <w:rFonts w:ascii="Times New Roman" w:hAnsi="Times New Roman" w:cs="Times New Roman"/>
                <w:szCs w:val="22"/>
              </w:rPr>
              <w:t>120 days</w:t>
            </w:r>
          </w:p>
        </w:tc>
        <w:tc>
          <w:tcPr>
            <w:tcW w:w="555" w:type="pct"/>
          </w:tcPr>
          <w:p w14:paraId="15F85695" w14:textId="77777777" w:rsidR="00E56A38" w:rsidRPr="007439A3" w:rsidRDefault="00E56A38" w:rsidP="000E0B5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</w:p>
          <w:p w14:paraId="6BB4793A" w14:textId="77777777" w:rsidR="00E56A38" w:rsidRPr="007439A3" w:rsidRDefault="00E56A38" w:rsidP="000E0B5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</w:p>
          <w:p w14:paraId="51B3CDE5" w14:textId="77777777" w:rsidR="000E0B53" w:rsidRDefault="000E0B53" w:rsidP="000E0B5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</w:p>
          <w:p w14:paraId="75B9F757" w14:textId="1BD83D49" w:rsidR="00B04F29" w:rsidRPr="007439A3" w:rsidRDefault="00E56A38" w:rsidP="000E0B5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7439A3">
              <w:rPr>
                <w:rFonts w:ascii="Times New Roman" w:hAnsi="Times New Roman" w:cs="Times New Roman"/>
                <w:szCs w:val="22"/>
              </w:rPr>
              <w:t>NCB</w:t>
            </w:r>
          </w:p>
        </w:tc>
      </w:tr>
    </w:tbl>
    <w:p w14:paraId="36F1432F" w14:textId="7106640D" w:rsidR="002B0DD5" w:rsidRPr="00DD3B6F" w:rsidRDefault="002B0DD5" w:rsidP="002B0DD5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D3B6F">
        <w:rPr>
          <w:rFonts w:ascii="Times New Roman" w:hAnsi="Times New Roman" w:cs="Times New Roman"/>
          <w:sz w:val="24"/>
          <w:szCs w:val="24"/>
        </w:rPr>
        <w:t>Bidder Shall have the option of submitting their bids electronically only. Submission of Hard Copy bids shall not be entertained.</w:t>
      </w:r>
    </w:p>
    <w:p w14:paraId="1D393A0A" w14:textId="0A165D3B" w:rsidR="002B0DD5" w:rsidRPr="00DD3B6F" w:rsidRDefault="002B0DD5" w:rsidP="002B0DD5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D3B6F">
        <w:rPr>
          <w:rFonts w:ascii="Times New Roman" w:hAnsi="Times New Roman" w:cs="Times New Roman"/>
          <w:sz w:val="24"/>
          <w:szCs w:val="24"/>
        </w:rPr>
        <w:t xml:space="preserve">Matters not Covered in the notice shall be accordance with prevailing rules and regulation of </w:t>
      </w:r>
      <w:proofErr w:type="spellStart"/>
      <w:r w:rsidRPr="00DD3B6F">
        <w:rPr>
          <w:rFonts w:ascii="Times New Roman" w:hAnsi="Times New Roman" w:cs="Times New Roman"/>
          <w:sz w:val="24"/>
          <w:szCs w:val="24"/>
        </w:rPr>
        <w:t>GoN</w:t>
      </w:r>
      <w:proofErr w:type="spellEnd"/>
      <w:r w:rsidRPr="00DD3B6F">
        <w:rPr>
          <w:rFonts w:ascii="Times New Roman" w:hAnsi="Times New Roman" w:cs="Times New Roman"/>
          <w:sz w:val="24"/>
          <w:szCs w:val="24"/>
        </w:rPr>
        <w:t>.</w:t>
      </w:r>
    </w:p>
    <w:p w14:paraId="0D958C5C" w14:textId="3854652D" w:rsidR="009F42CD" w:rsidRPr="00DD3B6F" w:rsidRDefault="002B0DD5" w:rsidP="00C60D63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D3B6F">
        <w:rPr>
          <w:rFonts w:ascii="Times New Roman" w:hAnsi="Times New Roman" w:cs="Times New Roman"/>
          <w:sz w:val="24"/>
          <w:szCs w:val="24"/>
        </w:rPr>
        <w:t xml:space="preserve">Any amendments in this Tender </w:t>
      </w:r>
      <w:r w:rsidR="005A7318" w:rsidRPr="00DD3B6F">
        <w:rPr>
          <w:rFonts w:ascii="Times New Roman" w:hAnsi="Times New Roman" w:cs="Times New Roman"/>
          <w:sz w:val="24"/>
          <w:szCs w:val="24"/>
        </w:rPr>
        <w:t xml:space="preserve">notice </w:t>
      </w:r>
      <w:r w:rsidR="00A867BC" w:rsidRPr="00DD3B6F">
        <w:rPr>
          <w:rFonts w:ascii="Times New Roman" w:hAnsi="Times New Roman" w:cs="Times New Roman"/>
          <w:sz w:val="24"/>
          <w:szCs w:val="24"/>
        </w:rPr>
        <w:t xml:space="preserve">will be posted in the notice board of Itahari Sub-Metropolitan </w:t>
      </w:r>
      <w:r w:rsidR="00DD11F6" w:rsidRPr="00DD3B6F">
        <w:rPr>
          <w:rFonts w:ascii="Times New Roman" w:hAnsi="Times New Roman" w:cs="Times New Roman"/>
          <w:sz w:val="24"/>
          <w:szCs w:val="24"/>
        </w:rPr>
        <w:t>City, Office</w:t>
      </w:r>
      <w:r w:rsidR="00A867BC" w:rsidRPr="00DD3B6F">
        <w:rPr>
          <w:rFonts w:ascii="Times New Roman" w:hAnsi="Times New Roman" w:cs="Times New Roman"/>
          <w:sz w:val="24"/>
          <w:szCs w:val="24"/>
        </w:rPr>
        <w:t xml:space="preserve"> of the Municipal Executive or may Visit PPMO e-GP System at www.bolpatra.gov.np/egp.</w:t>
      </w:r>
    </w:p>
    <w:sectPr w:rsidR="009F42CD" w:rsidRPr="00DD3B6F" w:rsidSect="00041A8E">
      <w:headerReference w:type="default" r:id="rId8"/>
      <w:pgSz w:w="11906" w:h="16838" w:code="9"/>
      <w:pgMar w:top="1440" w:right="746" w:bottom="630" w:left="81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0E0FB8" w14:textId="77777777" w:rsidR="00B833AF" w:rsidRDefault="00B833AF" w:rsidP="008F634F">
      <w:pPr>
        <w:spacing w:after="0" w:line="240" w:lineRule="auto"/>
      </w:pPr>
      <w:r>
        <w:separator/>
      </w:r>
    </w:p>
  </w:endnote>
  <w:endnote w:type="continuationSeparator" w:id="0">
    <w:p w14:paraId="6616F38D" w14:textId="77777777" w:rsidR="00B833AF" w:rsidRDefault="00B833AF" w:rsidP="008F63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0"/>
    <w:family w:val="auto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eeti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Kalimati">
    <w:panose1 w:val="00000400000000000000"/>
    <w:charset w:val="01"/>
    <w:family w:val="auto"/>
    <w:pitch w:val="variable"/>
    <w:sig w:usb0="00008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34C30B" w14:textId="77777777" w:rsidR="00B833AF" w:rsidRDefault="00B833AF" w:rsidP="008F634F">
      <w:pPr>
        <w:spacing w:after="0" w:line="240" w:lineRule="auto"/>
      </w:pPr>
      <w:r>
        <w:separator/>
      </w:r>
    </w:p>
  </w:footnote>
  <w:footnote w:type="continuationSeparator" w:id="0">
    <w:p w14:paraId="23F50BD4" w14:textId="77777777" w:rsidR="00B833AF" w:rsidRDefault="00B833AF" w:rsidP="008F63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826024" w14:textId="77777777" w:rsidR="00E93A62" w:rsidRDefault="00E93A62" w:rsidP="00C60D63">
    <w:pPr>
      <w:spacing w:after="0"/>
      <w:jc w:val="center"/>
      <w:rPr>
        <w:rFonts w:ascii="Times New Roman" w:hAnsi="Times New Roman" w:cs="Times New Roman"/>
        <w:b/>
        <w:bCs/>
        <w:sz w:val="48"/>
        <w:szCs w:val="44"/>
        <w:lang w:val="pt-BR"/>
      </w:rPr>
    </w:pPr>
  </w:p>
  <w:p w14:paraId="6EBB734E" w14:textId="08694B82" w:rsidR="008F634F" w:rsidRPr="00C60D63" w:rsidRDefault="008F634F" w:rsidP="00C60D63">
    <w:pPr>
      <w:spacing w:after="0"/>
      <w:jc w:val="center"/>
      <w:rPr>
        <w:rFonts w:ascii="Times New Roman" w:hAnsi="Times New Roman" w:cs="Times New Roman"/>
        <w:b/>
        <w:bCs/>
        <w:sz w:val="48"/>
        <w:szCs w:val="44"/>
        <w:lang w:val="pt-BR"/>
      </w:rPr>
    </w:pPr>
    <w:r w:rsidRPr="00C60D63">
      <w:rPr>
        <w:rFonts w:ascii="Preeti" w:hAnsi="Preeti" w:cs="Kalimati"/>
        <w:b/>
        <w:bCs/>
        <w:noProof/>
        <w:sz w:val="48"/>
        <w:szCs w:val="44"/>
      </w:rPr>
      <w:drawing>
        <wp:anchor distT="0" distB="0" distL="114300" distR="114300" simplePos="0" relativeHeight="251657216" behindDoc="0" locked="0" layoutInCell="1" allowOverlap="1" wp14:anchorId="284368A1" wp14:editId="33A33A8D">
          <wp:simplePos x="0" y="0"/>
          <wp:positionH relativeFrom="column">
            <wp:posOffset>38100</wp:posOffset>
          </wp:positionH>
          <wp:positionV relativeFrom="paragraph">
            <wp:posOffset>33020</wp:posOffset>
          </wp:positionV>
          <wp:extent cx="1152525" cy="967154"/>
          <wp:effectExtent l="0" t="0" r="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86px-Emblem_of_Nepal.sv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2525" cy="96715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60D63" w:rsidRPr="00C60D63">
      <w:rPr>
        <w:rFonts w:ascii="Times New Roman" w:hAnsi="Times New Roman" w:cs="Times New Roman"/>
        <w:b/>
        <w:bCs/>
        <w:sz w:val="48"/>
        <w:szCs w:val="44"/>
        <w:lang w:val="pt-BR"/>
      </w:rPr>
      <w:t>Itahari Sub-Metropolitan City</w:t>
    </w:r>
  </w:p>
  <w:p w14:paraId="77BD80D8" w14:textId="56018A7D" w:rsidR="00C60D63" w:rsidRPr="00C60D63" w:rsidRDefault="00C60D63" w:rsidP="00C60D63">
    <w:pPr>
      <w:spacing w:after="0"/>
      <w:jc w:val="center"/>
      <w:rPr>
        <w:rFonts w:ascii="Times New Roman" w:hAnsi="Times New Roman" w:cs="Times New Roman"/>
        <w:b/>
        <w:bCs/>
        <w:sz w:val="36"/>
        <w:szCs w:val="32"/>
        <w:lang w:val="pt-BR"/>
      </w:rPr>
    </w:pPr>
    <w:r w:rsidRPr="00C60D63">
      <w:rPr>
        <w:rFonts w:ascii="Times New Roman" w:hAnsi="Times New Roman" w:cs="Times New Roman"/>
        <w:b/>
        <w:bCs/>
        <w:sz w:val="36"/>
        <w:szCs w:val="32"/>
        <w:lang w:val="pt-BR"/>
      </w:rPr>
      <w:t>Office of the Municipal Executive</w:t>
    </w:r>
  </w:p>
  <w:p w14:paraId="3A163F84" w14:textId="53E28649" w:rsidR="00C60D63" w:rsidRPr="00C60D63" w:rsidRDefault="00C60D63" w:rsidP="00C60D63">
    <w:pPr>
      <w:spacing w:after="0"/>
      <w:jc w:val="center"/>
      <w:rPr>
        <w:rFonts w:ascii="Times New Roman" w:hAnsi="Times New Roman" w:cs="Times New Roman"/>
        <w:b/>
        <w:bCs/>
        <w:sz w:val="18"/>
        <w:szCs w:val="18"/>
        <w:lang w:val="pt-BR"/>
      </w:rPr>
    </w:pPr>
    <w:r w:rsidRPr="00C60D63">
      <w:rPr>
        <w:rFonts w:ascii="Times New Roman" w:hAnsi="Times New Roman" w:cs="Times New Roman"/>
        <w:b/>
        <w:bCs/>
        <w:sz w:val="32"/>
        <w:szCs w:val="28"/>
        <w:lang w:val="pt-BR"/>
      </w:rPr>
      <w:t>Itahari,</w:t>
    </w:r>
    <w:r w:rsidR="00D24839">
      <w:rPr>
        <w:rFonts w:ascii="Times New Roman" w:hAnsi="Times New Roman" w:cs="Times New Roman"/>
        <w:b/>
        <w:bCs/>
        <w:sz w:val="32"/>
        <w:szCs w:val="28"/>
        <w:lang w:val="pt-BR"/>
      </w:rPr>
      <w:t xml:space="preserve"> </w:t>
    </w:r>
    <w:r w:rsidRPr="00C60D63">
      <w:rPr>
        <w:rFonts w:ascii="Times New Roman" w:hAnsi="Times New Roman" w:cs="Times New Roman"/>
        <w:b/>
        <w:bCs/>
        <w:sz w:val="32"/>
        <w:szCs w:val="28"/>
        <w:lang w:val="pt-BR"/>
      </w:rPr>
      <w:t>Sunsari</w:t>
    </w:r>
  </w:p>
  <w:p w14:paraId="11BA9C31" w14:textId="77777777" w:rsidR="008F634F" w:rsidRPr="00C60D63" w:rsidRDefault="008F634F">
    <w:pPr>
      <w:pStyle w:val="Header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56170"/>
    <w:multiLevelType w:val="hybridMultilevel"/>
    <w:tmpl w:val="8182BF66"/>
    <w:lvl w:ilvl="0" w:tplc="EC8EB092">
      <w:start w:val="1"/>
      <w:numFmt w:val="hindiNumbers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2B1AAD"/>
    <w:multiLevelType w:val="hybridMultilevel"/>
    <w:tmpl w:val="43162D7A"/>
    <w:lvl w:ilvl="0" w:tplc="58725EF4">
      <w:start w:val="1"/>
      <w:numFmt w:val="hind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F20B38"/>
    <w:multiLevelType w:val="hybridMultilevel"/>
    <w:tmpl w:val="90FA5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9D5C51"/>
    <w:multiLevelType w:val="hybridMultilevel"/>
    <w:tmpl w:val="90FA59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A303CE"/>
    <w:multiLevelType w:val="hybridMultilevel"/>
    <w:tmpl w:val="8182BF66"/>
    <w:lvl w:ilvl="0" w:tplc="EC8EB092">
      <w:start w:val="1"/>
      <w:numFmt w:val="hindiNumbers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B2361A"/>
    <w:multiLevelType w:val="hybridMultilevel"/>
    <w:tmpl w:val="B32E6A38"/>
    <w:lvl w:ilvl="0" w:tplc="BFACBEA0">
      <w:start w:val="1"/>
      <w:numFmt w:val="hindiNumbers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DC3C11"/>
    <w:multiLevelType w:val="hybridMultilevel"/>
    <w:tmpl w:val="3D92685E"/>
    <w:lvl w:ilvl="0" w:tplc="4386BDA6">
      <w:start w:val="1"/>
      <w:numFmt w:val="hindiNumbers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B70D51"/>
    <w:multiLevelType w:val="hybridMultilevel"/>
    <w:tmpl w:val="3D92685E"/>
    <w:lvl w:ilvl="0" w:tplc="4386BDA6">
      <w:start w:val="1"/>
      <w:numFmt w:val="hindiNumbers"/>
      <w:lvlText w:val="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7"/>
  </w:num>
  <w:num w:numId="5">
    <w:abstractNumId w:val="0"/>
  </w:num>
  <w:num w:numId="6">
    <w:abstractNumId w:val="5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M7IwNzQxNbYwNDFT0lEKTi0uzszPAykwrAUAUNpskiwAAAA="/>
  </w:docVars>
  <w:rsids>
    <w:rsidRoot w:val="00963CB8"/>
    <w:rsid w:val="0000187B"/>
    <w:rsid w:val="00006B23"/>
    <w:rsid w:val="000110C5"/>
    <w:rsid w:val="00012908"/>
    <w:rsid w:val="00035D64"/>
    <w:rsid w:val="00041A8E"/>
    <w:rsid w:val="00041EBE"/>
    <w:rsid w:val="00051F03"/>
    <w:rsid w:val="0005685E"/>
    <w:rsid w:val="00064B1B"/>
    <w:rsid w:val="00065646"/>
    <w:rsid w:val="000672B1"/>
    <w:rsid w:val="00083285"/>
    <w:rsid w:val="00084AE5"/>
    <w:rsid w:val="000A09BB"/>
    <w:rsid w:val="000A30E7"/>
    <w:rsid w:val="000B72B8"/>
    <w:rsid w:val="000C47B8"/>
    <w:rsid w:val="000C5FA7"/>
    <w:rsid w:val="000D786B"/>
    <w:rsid w:val="000E0B53"/>
    <w:rsid w:val="000E149B"/>
    <w:rsid w:val="000F518F"/>
    <w:rsid w:val="00103CC2"/>
    <w:rsid w:val="00113569"/>
    <w:rsid w:val="00114B2C"/>
    <w:rsid w:val="001159FB"/>
    <w:rsid w:val="00142F0E"/>
    <w:rsid w:val="0014527C"/>
    <w:rsid w:val="00145C42"/>
    <w:rsid w:val="00151FA0"/>
    <w:rsid w:val="00154688"/>
    <w:rsid w:val="001657AA"/>
    <w:rsid w:val="00167B73"/>
    <w:rsid w:val="0017555B"/>
    <w:rsid w:val="001854E6"/>
    <w:rsid w:val="00185EA5"/>
    <w:rsid w:val="00187FB6"/>
    <w:rsid w:val="001A2995"/>
    <w:rsid w:val="001A3556"/>
    <w:rsid w:val="001B15E9"/>
    <w:rsid w:val="001C24DB"/>
    <w:rsid w:val="001C74BE"/>
    <w:rsid w:val="001D5ADA"/>
    <w:rsid w:val="001F6A6A"/>
    <w:rsid w:val="002048A9"/>
    <w:rsid w:val="002054EE"/>
    <w:rsid w:val="00211289"/>
    <w:rsid w:val="00215B64"/>
    <w:rsid w:val="00223A41"/>
    <w:rsid w:val="0022497B"/>
    <w:rsid w:val="002377FC"/>
    <w:rsid w:val="00241906"/>
    <w:rsid w:val="0025036C"/>
    <w:rsid w:val="00264418"/>
    <w:rsid w:val="002651EA"/>
    <w:rsid w:val="002744FA"/>
    <w:rsid w:val="00282932"/>
    <w:rsid w:val="00285D54"/>
    <w:rsid w:val="002B0DD5"/>
    <w:rsid w:val="002B3827"/>
    <w:rsid w:val="002B4F48"/>
    <w:rsid w:val="002C5503"/>
    <w:rsid w:val="002E27EB"/>
    <w:rsid w:val="002F6F6A"/>
    <w:rsid w:val="00302E9E"/>
    <w:rsid w:val="0030723F"/>
    <w:rsid w:val="0033388A"/>
    <w:rsid w:val="00340A8B"/>
    <w:rsid w:val="003557B7"/>
    <w:rsid w:val="0036305D"/>
    <w:rsid w:val="003742E8"/>
    <w:rsid w:val="0039161F"/>
    <w:rsid w:val="00392C96"/>
    <w:rsid w:val="003A0EAB"/>
    <w:rsid w:val="003A1BE3"/>
    <w:rsid w:val="003A48B8"/>
    <w:rsid w:val="003C2665"/>
    <w:rsid w:val="003D7A77"/>
    <w:rsid w:val="003E1460"/>
    <w:rsid w:val="003E4CAA"/>
    <w:rsid w:val="003F3C71"/>
    <w:rsid w:val="003F7AB5"/>
    <w:rsid w:val="00401B6C"/>
    <w:rsid w:val="00407349"/>
    <w:rsid w:val="00417B65"/>
    <w:rsid w:val="00430F71"/>
    <w:rsid w:val="004333A8"/>
    <w:rsid w:val="00433F45"/>
    <w:rsid w:val="00467D56"/>
    <w:rsid w:val="004746E8"/>
    <w:rsid w:val="004828A6"/>
    <w:rsid w:val="00483EC6"/>
    <w:rsid w:val="00486C44"/>
    <w:rsid w:val="0048733B"/>
    <w:rsid w:val="00496BBF"/>
    <w:rsid w:val="004A3560"/>
    <w:rsid w:val="004A5EEE"/>
    <w:rsid w:val="004B29C4"/>
    <w:rsid w:val="004B63DF"/>
    <w:rsid w:val="004C1923"/>
    <w:rsid w:val="004C3298"/>
    <w:rsid w:val="004D336E"/>
    <w:rsid w:val="004D3C79"/>
    <w:rsid w:val="004D755C"/>
    <w:rsid w:val="004D7E4A"/>
    <w:rsid w:val="004E31D1"/>
    <w:rsid w:val="005221E8"/>
    <w:rsid w:val="00532794"/>
    <w:rsid w:val="005403FE"/>
    <w:rsid w:val="005409B7"/>
    <w:rsid w:val="00544049"/>
    <w:rsid w:val="00570E19"/>
    <w:rsid w:val="00570EC0"/>
    <w:rsid w:val="0058698F"/>
    <w:rsid w:val="0059443C"/>
    <w:rsid w:val="005A42D0"/>
    <w:rsid w:val="005A5018"/>
    <w:rsid w:val="005A6E72"/>
    <w:rsid w:val="005A7318"/>
    <w:rsid w:val="005C220A"/>
    <w:rsid w:val="005E43B7"/>
    <w:rsid w:val="005E4C7A"/>
    <w:rsid w:val="005E5D31"/>
    <w:rsid w:val="00605CB7"/>
    <w:rsid w:val="00606F73"/>
    <w:rsid w:val="00615E3A"/>
    <w:rsid w:val="0062373F"/>
    <w:rsid w:val="00636F82"/>
    <w:rsid w:val="0064424C"/>
    <w:rsid w:val="00650467"/>
    <w:rsid w:val="00654C7E"/>
    <w:rsid w:val="00665E64"/>
    <w:rsid w:val="00671EB2"/>
    <w:rsid w:val="006901C5"/>
    <w:rsid w:val="006944AF"/>
    <w:rsid w:val="00696D07"/>
    <w:rsid w:val="006B22A2"/>
    <w:rsid w:val="006D34CD"/>
    <w:rsid w:val="006D6D1A"/>
    <w:rsid w:val="006E3C7B"/>
    <w:rsid w:val="006F5923"/>
    <w:rsid w:val="00702216"/>
    <w:rsid w:val="007117B7"/>
    <w:rsid w:val="00722C26"/>
    <w:rsid w:val="00737FD7"/>
    <w:rsid w:val="007403E7"/>
    <w:rsid w:val="007439A3"/>
    <w:rsid w:val="007503F8"/>
    <w:rsid w:val="00751974"/>
    <w:rsid w:val="0075587E"/>
    <w:rsid w:val="00761264"/>
    <w:rsid w:val="007612D5"/>
    <w:rsid w:val="00762622"/>
    <w:rsid w:val="00767289"/>
    <w:rsid w:val="00771EFE"/>
    <w:rsid w:val="00775E5A"/>
    <w:rsid w:val="0077683B"/>
    <w:rsid w:val="00791CFE"/>
    <w:rsid w:val="0079610D"/>
    <w:rsid w:val="007A50B0"/>
    <w:rsid w:val="007B09BD"/>
    <w:rsid w:val="007B27F8"/>
    <w:rsid w:val="007C4F57"/>
    <w:rsid w:val="007D1F59"/>
    <w:rsid w:val="007E7B8A"/>
    <w:rsid w:val="008019AA"/>
    <w:rsid w:val="0080702A"/>
    <w:rsid w:val="0082072D"/>
    <w:rsid w:val="00824DA1"/>
    <w:rsid w:val="00826BAE"/>
    <w:rsid w:val="0083416A"/>
    <w:rsid w:val="00844138"/>
    <w:rsid w:val="00851C42"/>
    <w:rsid w:val="00857D8E"/>
    <w:rsid w:val="0086722E"/>
    <w:rsid w:val="00881A78"/>
    <w:rsid w:val="00882DC9"/>
    <w:rsid w:val="008961D2"/>
    <w:rsid w:val="008A42D8"/>
    <w:rsid w:val="008B0307"/>
    <w:rsid w:val="008B3C37"/>
    <w:rsid w:val="008C40AA"/>
    <w:rsid w:val="008D017A"/>
    <w:rsid w:val="008E62FC"/>
    <w:rsid w:val="008F5E98"/>
    <w:rsid w:val="008F634F"/>
    <w:rsid w:val="008F7A5A"/>
    <w:rsid w:val="00902B92"/>
    <w:rsid w:val="00913E71"/>
    <w:rsid w:val="00917740"/>
    <w:rsid w:val="00934765"/>
    <w:rsid w:val="00936E4E"/>
    <w:rsid w:val="009517A9"/>
    <w:rsid w:val="00963CB8"/>
    <w:rsid w:val="009742F8"/>
    <w:rsid w:val="00991B93"/>
    <w:rsid w:val="009A225C"/>
    <w:rsid w:val="009A260D"/>
    <w:rsid w:val="009A7787"/>
    <w:rsid w:val="009A7CA7"/>
    <w:rsid w:val="009C11F6"/>
    <w:rsid w:val="009C35D5"/>
    <w:rsid w:val="009C4F79"/>
    <w:rsid w:val="009D5337"/>
    <w:rsid w:val="009E0735"/>
    <w:rsid w:val="009F42CD"/>
    <w:rsid w:val="009F760E"/>
    <w:rsid w:val="009F7B1E"/>
    <w:rsid w:val="00A03787"/>
    <w:rsid w:val="00A145C6"/>
    <w:rsid w:val="00A21FAE"/>
    <w:rsid w:val="00A35F47"/>
    <w:rsid w:val="00A37451"/>
    <w:rsid w:val="00A6135F"/>
    <w:rsid w:val="00A70AAF"/>
    <w:rsid w:val="00A71510"/>
    <w:rsid w:val="00A73E63"/>
    <w:rsid w:val="00A73F8F"/>
    <w:rsid w:val="00A760E4"/>
    <w:rsid w:val="00A867BC"/>
    <w:rsid w:val="00A94B64"/>
    <w:rsid w:val="00AA5260"/>
    <w:rsid w:val="00AA6B4F"/>
    <w:rsid w:val="00AB690F"/>
    <w:rsid w:val="00AC55D9"/>
    <w:rsid w:val="00AD69C1"/>
    <w:rsid w:val="00AE5A6B"/>
    <w:rsid w:val="00AF0C2D"/>
    <w:rsid w:val="00AF6A52"/>
    <w:rsid w:val="00B03C92"/>
    <w:rsid w:val="00B04F29"/>
    <w:rsid w:val="00B063E7"/>
    <w:rsid w:val="00B17DBD"/>
    <w:rsid w:val="00B26017"/>
    <w:rsid w:val="00B302FD"/>
    <w:rsid w:val="00B35CDA"/>
    <w:rsid w:val="00B51869"/>
    <w:rsid w:val="00B773C4"/>
    <w:rsid w:val="00B77776"/>
    <w:rsid w:val="00B833AF"/>
    <w:rsid w:val="00B84654"/>
    <w:rsid w:val="00B878E5"/>
    <w:rsid w:val="00B951F9"/>
    <w:rsid w:val="00BC48BC"/>
    <w:rsid w:val="00BD526C"/>
    <w:rsid w:val="00BD5BC5"/>
    <w:rsid w:val="00BE5828"/>
    <w:rsid w:val="00BF324F"/>
    <w:rsid w:val="00BF52DA"/>
    <w:rsid w:val="00C10BAC"/>
    <w:rsid w:val="00C15CC6"/>
    <w:rsid w:val="00C315C6"/>
    <w:rsid w:val="00C40668"/>
    <w:rsid w:val="00C428DD"/>
    <w:rsid w:val="00C47EA0"/>
    <w:rsid w:val="00C54A9F"/>
    <w:rsid w:val="00C57D32"/>
    <w:rsid w:val="00C604EF"/>
    <w:rsid w:val="00C60D63"/>
    <w:rsid w:val="00C62923"/>
    <w:rsid w:val="00C654FF"/>
    <w:rsid w:val="00C66BD8"/>
    <w:rsid w:val="00C7511E"/>
    <w:rsid w:val="00C92498"/>
    <w:rsid w:val="00C94982"/>
    <w:rsid w:val="00C95B2E"/>
    <w:rsid w:val="00CD647E"/>
    <w:rsid w:val="00CF1404"/>
    <w:rsid w:val="00D23DF8"/>
    <w:rsid w:val="00D24839"/>
    <w:rsid w:val="00D30335"/>
    <w:rsid w:val="00D306E5"/>
    <w:rsid w:val="00D308CB"/>
    <w:rsid w:val="00D4358B"/>
    <w:rsid w:val="00D524A9"/>
    <w:rsid w:val="00D53803"/>
    <w:rsid w:val="00D56317"/>
    <w:rsid w:val="00D640D4"/>
    <w:rsid w:val="00D83F34"/>
    <w:rsid w:val="00D844E2"/>
    <w:rsid w:val="00D909EB"/>
    <w:rsid w:val="00D968E1"/>
    <w:rsid w:val="00DA05B1"/>
    <w:rsid w:val="00DA471A"/>
    <w:rsid w:val="00DB33F3"/>
    <w:rsid w:val="00DB4A46"/>
    <w:rsid w:val="00DD11F6"/>
    <w:rsid w:val="00DD1B58"/>
    <w:rsid w:val="00DD3B6F"/>
    <w:rsid w:val="00DE1B4F"/>
    <w:rsid w:val="00DE7644"/>
    <w:rsid w:val="00DF0029"/>
    <w:rsid w:val="00DF1F8E"/>
    <w:rsid w:val="00DF6854"/>
    <w:rsid w:val="00E05CB1"/>
    <w:rsid w:val="00E068CE"/>
    <w:rsid w:val="00E06952"/>
    <w:rsid w:val="00E077FF"/>
    <w:rsid w:val="00E22D81"/>
    <w:rsid w:val="00E24D60"/>
    <w:rsid w:val="00E24D7C"/>
    <w:rsid w:val="00E26D1B"/>
    <w:rsid w:val="00E52A48"/>
    <w:rsid w:val="00E56A38"/>
    <w:rsid w:val="00E63673"/>
    <w:rsid w:val="00E80EE3"/>
    <w:rsid w:val="00E87454"/>
    <w:rsid w:val="00E915A5"/>
    <w:rsid w:val="00E93A62"/>
    <w:rsid w:val="00EA6FD5"/>
    <w:rsid w:val="00EC3333"/>
    <w:rsid w:val="00EC543A"/>
    <w:rsid w:val="00ED20EF"/>
    <w:rsid w:val="00EE4408"/>
    <w:rsid w:val="00EE5C5D"/>
    <w:rsid w:val="00F000B5"/>
    <w:rsid w:val="00F117F8"/>
    <w:rsid w:val="00F14E57"/>
    <w:rsid w:val="00F17FA7"/>
    <w:rsid w:val="00F21DE5"/>
    <w:rsid w:val="00F32E27"/>
    <w:rsid w:val="00F34F94"/>
    <w:rsid w:val="00F512BE"/>
    <w:rsid w:val="00F56FE3"/>
    <w:rsid w:val="00F604AA"/>
    <w:rsid w:val="00F621E5"/>
    <w:rsid w:val="00F672AA"/>
    <w:rsid w:val="00F7709E"/>
    <w:rsid w:val="00F82F28"/>
    <w:rsid w:val="00FB1300"/>
    <w:rsid w:val="00FB3706"/>
    <w:rsid w:val="00FC6EED"/>
    <w:rsid w:val="00FC7A48"/>
    <w:rsid w:val="00FE230D"/>
    <w:rsid w:val="00FE7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B022AA"/>
  <w15:docId w15:val="{5F0E2489-933D-4887-BA56-86123D012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lang w:val="en-US" w:eastAsia="en-US" w:bidi="ne-NP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161F"/>
    <w:rPr>
      <w:rFonts w:cs="Mangal"/>
    </w:rPr>
  </w:style>
  <w:style w:type="paragraph" w:styleId="Heading2">
    <w:name w:val="heading 2"/>
    <w:basedOn w:val="Normal"/>
    <w:link w:val="Heading2Char"/>
    <w:uiPriority w:val="1"/>
    <w:qFormat/>
    <w:rsid w:val="00E93A62"/>
    <w:pPr>
      <w:widowControl w:val="0"/>
      <w:autoSpaceDE w:val="0"/>
      <w:autoSpaceDN w:val="0"/>
      <w:spacing w:after="0" w:line="240" w:lineRule="auto"/>
      <w:ind w:left="197" w:right="277"/>
      <w:jc w:val="center"/>
      <w:outlineLvl w:val="1"/>
    </w:pPr>
    <w:rPr>
      <w:rFonts w:ascii="Times New Roman" w:eastAsia="Times New Roman" w:hAnsi="Times New Roman" w:cs="Times New Roman"/>
      <w:b/>
      <w:bCs/>
      <w:i/>
      <w:iCs/>
      <w:sz w:val="44"/>
      <w:szCs w:val="4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40A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53803"/>
    <w:pPr>
      <w:spacing w:after="0" w:line="240" w:lineRule="auto"/>
    </w:pPr>
    <w:rPr>
      <w:rFonts w:ascii="Segoe UI" w:hAnsi="Segoe UI" w:cs="Segoe UI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3803"/>
    <w:rPr>
      <w:rFonts w:ascii="Segoe UI" w:hAnsi="Segoe UI" w:cs="Segoe UI"/>
      <w:sz w:val="18"/>
      <w:szCs w:val="16"/>
    </w:rPr>
  </w:style>
  <w:style w:type="paragraph" w:styleId="Header">
    <w:name w:val="header"/>
    <w:basedOn w:val="Normal"/>
    <w:link w:val="HeaderChar"/>
    <w:uiPriority w:val="99"/>
    <w:unhideWhenUsed/>
    <w:rsid w:val="008F63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634F"/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8F63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634F"/>
    <w:rPr>
      <w:rFonts w:cs="Mangal"/>
    </w:rPr>
  </w:style>
  <w:style w:type="table" w:styleId="TableGrid">
    <w:name w:val="Table Grid"/>
    <w:basedOn w:val="TableNormal"/>
    <w:uiPriority w:val="59"/>
    <w:rsid w:val="001D5A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1"/>
    <w:rsid w:val="00E93A62"/>
    <w:rPr>
      <w:rFonts w:ascii="Times New Roman" w:eastAsia="Times New Roman" w:hAnsi="Times New Roman" w:cs="Times New Roman"/>
      <w:b/>
      <w:bCs/>
      <w:i/>
      <w:iCs/>
      <w:sz w:val="44"/>
      <w:szCs w:val="4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191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E3BF40-D4A9-430D-A70E-C6978F66EC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1</Pages>
  <Words>153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00</cp:revision>
  <cp:lastPrinted>2026-02-12T07:21:00Z</cp:lastPrinted>
  <dcterms:created xsi:type="dcterms:W3CDTF">2024-07-14T14:50:00Z</dcterms:created>
  <dcterms:modified xsi:type="dcterms:W3CDTF">2026-02-17T07:03:00Z</dcterms:modified>
</cp:coreProperties>
</file>